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 สวัสดีคุณครูปลายทางที่น่ารักทุกคนนะครับ นักเรียนครับวันนี้พบกับรายวิชาภาษาไทย ชั้นประถมศึกษาปีที่ 5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 ค่ะ</w:t>
      </w:r>
    </w:p>
    <w:p>
      <w:pPr>
        <w:pStyle w:val="BodyText"/>
      </w:pPr>
      <w:r>
        <w:t xml:space="preserve">(คุณครูชลภักดิ์)นักเรียนครับ หลังจากชั่วโมงที่แล้วนะครับ ชั่วโมงที่แล้วเราเรียนกันเรื่องอะไรจำได้ไหมครับ นักเรียนปลายทางจำได้ไหมครับ ครั้งที่แล้วเราเรียนกันเรื่องการอ่านออกเสียงบทร้อยแก้ว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) ตนเป็นที่พึ่งแห่งตนเราเกิดาทั้งทีชีวิตหนึ่ง อย่าหมายพึ่งผู้ใดให้เขาหยันควรคะนึงพึ่งตนทนกัดฟัน คิดบากบั่นตั้งหน้ามานะนำกสิกิจพณิชยการงานมีเกียรติ อย่าหยามเหยียดพาลหาว่างานต่ำ หรือจะชอบวิชาอุตสาหกรรมเชิญเลือกทำตามถนัดอย่าผัดวันเอาดวงในเป็นทุนหนุนนำหน้าเอาปัญญาเป็นแรงมุ่งแข่งขัน เอาความเพียรเป็นยานประสานกันผลจะบรรลุสู่ประตูชัย เงินและทองกองอยู่ประตูหน้าคอยเปิดอ้ายิ้มรับไม่ขับใส ทรัพย์ในดินสินในน้ำออกคล่ำไป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ครับคำถามข้อแรก นักเรียนคิดว่าการอ่านในวิดีทัศิน์นี่ ดูคำถามพร้อมกันนะครับ การอ่านในวิดีทัศน์ เป็นการอ่านในลักศพใดครูบอมครับ</w:t>
      </w:r>
    </w:p>
    <w:p>
      <w:pPr>
        <w:pStyle w:val="BodyText"/>
      </w:pPr>
      <w:r>
        <w:t xml:space="preserve">(คุณครูวาสนา) คะ</w:t>
      </w:r>
    </w:p>
    <w:p>
      <w:pPr>
        <w:pStyle w:val="BodyText"/>
      </w:pPr>
      <w:r>
        <w:t xml:space="preserve">(คุณครูชลภักดิ์) การอ่านในวีดิทัศน์เป็นการอ่านลักษณะใดครับ</w:t>
      </w:r>
    </w:p>
    <w:p>
      <w:pPr>
        <w:pStyle w:val="BodyText"/>
      </w:pPr>
      <w:r>
        <w:t xml:space="preserve">(คุณครูวาสนา) อย่างที่เราเรียนมาแล้วในบทเรียนที่แล้วเราเรียนในเรื่องการอ่านบทร้อยแก้ว แต่ครั้งนี้แตกต่างกันออกไปนะคะ ครูบอมคิดว่าบทเรียนวันนี้หรือว่าสิ่งวีดิทัศน์ในวันนี้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นักเรีนปลายทางคิดว่าการบทอาขยานการอ่านออกเสียงเมื่อสักครู่นี่เป็นการออกเสียงบทร้อยกรองหรือไม่ครับคำตอบก็คือเป็นการอ่านออกเสียงบทร้อยกรองนั่นเองนะครับนักเรียน ต่อมา คำถามข้อที่ 2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นักเรียนอ่านจบหรือยังครับ อ่านพร้อมกันนะครับ บทร้อยกรองในวีดิทัศน์เป็นบทร้อยกรองประเภทใดนักเรียนฟัง นักเรียนก็จะเห็นข้อความนะครับ ข้อความที่เป็นบทร้อยกรองนะครับ ที่คอยขึ้นมาทีละวรรค จนจบ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สังเกตว่า ในบางวรรคนะค่ะ ก็มี 7 คำ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นักเรียนคิดเห็นเหมือนครูบอมไหมครับ ที่ได้บอกว่าฉันทลักษณ์ที่มีการแบ่งคำเป็น 7 คำ,8 คำ 9 คำ แต่ลพวรรคแบ่งเป็นเท่านี้บอกว่าเป็นกลอนสุภาพ นักเรียนปลายทางคิดเหมือนกันไหมครับ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เท่าการอ่านออกเสียงบทร้อยแก้ว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 หรืออ่านออกเสียงบทร้อยแก้วมากกว่าบทร้อยกรองนั่นเองแต่ถามว่าบทร้อยกรองนี่ มีความสำคัญไหมมีนะครับ การอ่านออกเสียงบทร้อยกรองมีความสำคัญแสดงถึงเอกลักษณ์ของความเป็นไทยรักความเป็นไทยนะครับ เพราะว่าเป็นเสน่ห์อย่างหนึ่งที่คนไทยนะครับ ปฏิบัติได้ด้วยนะครับ การอ่านออกเสียงบทร้อยกรอง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หลังกการอ่านออกเสียงบมร้อยกรองก็จะแตกต่างกับการอ่านออกเสียงบทร้อยแก้วนะครับ ซึ่งก็จะมีบุคลิกภาพการอ่านบางอย่างที่อาจจะเหมือนกันในการอ่านบทร้อยแก้วแต่การอ่านบทร้อยกรองก็จะมีหลักการแตกต่างจากการอ่านบทร้อยแก้วนะครับ นักเรียนก็สามารถติดตามต่อไปข้อที่ 2 นักเรียนนะครับสามารถอ่านออกเสียงบทร้อยกรองได้นะครับสามารถปฏิบัติได้ ต่อมาข้อที่ 3 มีมารยาทในการอ่านนะครับ นักเรียนครับ การอ่านออกเสียงบทร้อยกรองนั้นมีความสำคัญอย่างหนึ่ง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อยากจะทบทวนคำถามความรู้เดิม โดยครูบอมนะครับ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สำหรับคำถามทบทวนความรู้นะคะนักเรียนว่านักเรียนเคยฟังบทร้อยกรองประเภทใดมาบ้างหรือฟังบทร้อยกรองอะไรบ้างชั้นประถมศึกษาปีที่ 1-4 นี่ในเรื่องของบทร้อยกรองมาแล้ว คุณครูโอลองยกตัวอย่างบทร้อยกรองเผื่อว่านักเรียนจะคิดได้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จากเราเรียนอยู่ชั้นประถมศึกษาปีที่ 5เราจึงย้อนกลับไปถามตนเองว่า ตั้งแต่ระดับชั้นประถมศึกษาปีที่ 1, ปีที่ 2, ปีที่ 3, ปีที่ 4 นี่นักเรียนเคยอ่านหรือเรียนเกี่ยวกับบทร้อยกรองบทใดมาบ้าง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บทร้อยกรองบทแรกที่นักเรียนอาจจะเคยฟังมาในระดับชั้นประถมศึกษาปีที่ 4 นั่นก็คือนิทานคำกลอนเรื่อง พระอภัยมณี เรื่องพระอภัยมณีในชั้นประถมศึกษาปีที่ 4ตรงนี้ก็เป็นบทร้อยกรองนะครับ ต่อมาข้อที่ 2 เรื่อง ปากเป็นเอก เลขเป็นโทหนังสือเป็นตรี ชั่วดีเป็นตราเรื่องนี้นักเรียนเคยฟังไหมครับ เป็นบทร้อยกรองเช่นเดียวกันตัวอย่างเช่น เด็กเอ๋ยเด็กน้อย วิชาหนาเจ้า,แมวเหมียม ซึ่งครูบอมครับที่นักเรียนของเราน่ะ อาจจะเคยพบเจอแล้วก็เคยเรียนมาแล้วใช่ไหมครับก่อนที่จะไปเรียนเกี่ยวกับหลักการอ่านออกเสียง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ทำให้เสียงกันออกไปนะคะ ทำให้เกิดเสียง จังหวะ ลีลาที่งดงามค่ะทำให้เกิดความไพเราะด้วยนะคะผู้อ่านนะคะ เกิดความเพลิดเพลินไปกับเสียง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นักเรียนสังเกตความหมายของบทร้อยกรองนักเรียนจะมองเห็นว่ามีคำคำหนึ่งที่ปรากฏอยู่ในความหมายของบทร้อยกรอง ก็คือคำว่่นักเรียนครับ ฉันทลักษณ์หมายถึงแบบบังคับเฉพาะของบทร้อยกรองประเภทนั้น ๆกาพย์ยานี ก็จัมกลอนสุภาพก็จะมีฉันทลักษณ์ของกลอนสุภาพนะครับ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รวมถึงยังเพลิดเพลินนะครับ เพลิดเพลิตไปกับน้ำเสียง นักเรียนครับ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ตัวอย่างบทร้อยกรองในชีวิตประจำวันนะครับ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ตัวอย่างแรกนะครับ วรรณคดีไทย วรรณคดีไทยมีทั้งที่ประพันธ์ในรูปแบบของร้อยแก้วและร้อยกรองนะครับซึ่งวรรณคดีบางเรื่อง เช่น พระอภัยมณีเรื่องรามเกียรติ์ เรื่องสังทองเรื่องเหล่านี้ล้วนแต่เป็นวรรณคดีไทยบทร้อยกรองนะครับ ต่อมา บทอาขยานแล้วบทอาขยานก็ถือว่าเป็นร้อยกรองด้วยนะครับ บทร้อยกรองต่อมา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นิทานบางนิทานผู้แต่งนะครับ อาจจะแต่งด้วยใช้คำกลอน ใช้โครงกาพย์ฉัน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เพลงพื้นบ้านที่อาจจะอยู่ในรูปของบทร้อยกรอง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นักเรียนครับ เรามาดูจักแผนผังกลอนสุภาพ ในวันนี้นะครับ การอ่านออกเสียงบทร้อยกรอง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 ประเภทกลอนสุภาพเรามาดูแผนผังกันเลยครับ นักเรียนครับ กลอนสุภาพนี่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นักเรียน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วรรคที่ 2 ก็มีอยู่ด้วยกัน 8 คำ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หรือคำที่ 5 ของวรรคที่ 2 ก็ได้นะครับซึ่งวรรคที่ 1 ก็็จะเรียกว่าวรรคสดับ วรรคที่ 2 นี่เราก็จะเรียกว่าวรรครับ วรรคที่ 3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คำสุดท้ายของวรรคที่ 2สัมผัสกับคำสุดท้ายของวรรคที่ 3 นะครับนักเรียน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หรือคำที่ 5 ของวรรคที่ 4 ก็ได้นะครับทุก ๆ บทก็จะเป็นไปในลักษณะนี้และอีก 1 สัมผัสนะครับ ก็คือสัมผัสระหว่างบท สัมผัสระหว่างบทนี่ก็จะอยู่ในส่วนของวรรคสุดท้ายของวรรคที่ 4 จะไปสัมผัสกับคำสุดท้ายกับวรรครที่ 2 ในบทถัดไปนะครับนักเรียน ซึ่งรูปภาพที่ครูนำมาให้ดูนี่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และสามารถสืบค้นทางอินเทอร์เน็ตได้นะครับนักเรียน ต่อมานะครับนักเรียน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เป็นเรื่อง ตนเป็นที่พึ่งแห่งตนนะคะของมาจากหนังสือเรียนวรรณคดี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ความหมายก็เหมือนกันนะครับ ความหมายเหมือนกัน ครูบอมครับ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ถ้ามี 8 คำเราจะแบ่งออกเป็น 3, 2,3 และถ้ามี 9 คำนะคะ เราจะแบ่งเป็น3 3 3 ค่ะ นักเรียนดูในวรรคแรกนะคะอ่านว่า เราเกิดมาทั้งทีีชีวิตหนึ่ง ในวรรคนี้นะคะ มีทั้งหมด 8 คำเมื่อสักครู่ ครูบอมบอกแล้วนะคะ ถ้ามี 8 คำ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 2 3 ครับ</w:t>
      </w:r>
    </w:p>
    <w:p>
      <w:pPr>
        <w:pStyle w:val="BodyText"/>
      </w:pPr>
      <w:r>
        <w:t xml:space="preserve">(คุณครูวาสนา)ใช้แล้วค่ะ</w:t>
      </w:r>
    </w:p>
    <w:p>
      <w:pPr>
        <w:pStyle w:val="BodyText"/>
      </w:pPr>
      <w:r>
        <w:t xml:space="preserve">(คุณครูชลภักดิ์) เรามาดูกันนะครับเดี๋ยวครูโอจะพาแบ่งจังหวะในการอ่านกลอนสุภาพแบบ 3 2 3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นับคำได้เลยครับ เราเกิดมาทั้งทีชีวิตหนึ่งรวมแล้วได้ 8 คำแบ่งอย่างไรครับ 3, 2, 3 ครับนักเรียนสามารถใช้ปากกาหรือดินสอนะครับ ขีดเส้นแบ่งจังหวะเราเกิดมา ทั้งที 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วังพึ่งผู้ใดให้เขาหยันให้เขาหยัน กี่คำครับได้ 8 คำนะคะ อย่าหมายพึ่งผู้ใด ให้เขาหยัน นะครับควรคะนึงพึ่งตนทนกัดฟันแบ่งการอ่านได้กีคำครับ 3, 2,3 นะครับ แบ่งจังหวะได้เป็น 3, 2, 3มี 8 คำ แล้ววรรคสุดท้าย คิดบากบั่น 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แบ่งการอ่านแบบ 3, 2, 3 ก็คือตัวนี้นะครับ2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ครูบอม บทนี้เป็นบท…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ผู้ที่เป็นผู้ประพันธ์นิราศภูเขาทอง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 ท่านสุนทรโวหาร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เหมือนเดิม ถ้ามี 8 คำเราก็จะแบ่งเป็น 3, 2, 3 ใช่ไหมครับ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3 3 3 ค่ะ</w:t>
      </w:r>
    </w:p>
    <w:p>
      <w:pPr>
        <w:pStyle w:val="BodyText"/>
      </w:pPr>
      <w:r>
        <w:t xml:space="preserve">(คุณครูชลภักดิ์) เราก็จะแบ่งเป็น 3 3 3เรามาแบ่งพร้อมกันนะครับนักเรียน นักเรียนลองอ่านดูนะครับ แล้วลองคิดดูนะครับ ว่าแบ่งเหมือนกับครูหรือเปล่า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แสดงว่าตรงกับอันไหนครับอันบท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3, 3, 33,3, 3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จะมี 8 คำ เพราะฉะนั้น เราจะแบ่งเป็น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ค่ะ</w:t>
      </w:r>
    </w:p>
    <w:p>
      <w:pPr>
        <w:pStyle w:val="BodyText"/>
      </w:pPr>
      <w:r>
        <w:t xml:space="preserve">(คุณครูชลภักดิ์)ต่อมานะครับ วรรคที่ 3 นะครับเช้าสายก็หายไปนะครับ เราก็จะแบ่งได้เป็น3, 2, 3นะครับ และสุดท้ายวรรคที่ 4 แต่เมาใจนี้ประจำทุกค่ำคืน อันนี้ก็จะแบ่งเป็น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กับวรรคที่ 4 จะแบ่งเป็น3, 3, 3 นะครับ ส่วนวรรคที่ 2 กับวรรคที่ 3เหมือนกันจะแบ่งเป็น3, 2แล้วก็ 3 นะครับ วรรคที่ 3 ก็เช่นกัน3,2, แล้วก็ 3ทั้งหมดนี้ ก็คือการแบ่งจังหวะในการอ่านบทร้อยกรองประเภทกลอนสุภาพ ชั้นประถมศึกษาปีที่ 5ซึ่งครูได้นำมาเสนอนะครับ ต่อมา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เรื่องการอ่านออกเสียงบทร้อยกรองนะครับ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นักเรียน นักเรียนได้ศึกษาจากใบความรู้เรื่องการอ่านออกเสียงบทร้อยกรองนะครับในใบความรู้ที่ 2 แล้ว นักเรียนได้ข้อสรุกเกี่ยวกับหลักการอ่านออกเสียงบทร้อยกรองอย่างไรบ้างครับนักเรียนสามารถแสดงความคิดเห็นและยกมือตอบคำถามกับคุณครูประจำชั้นได้นะครับ สำหรับครูโอในเรื่องของหลักการอ่านออกเสียงบทร้อยกรองนะครับ ก็จะมีอยู่ด้วยกันดังนี้ ข้อแรกศึกษาเรื่องที่จะอ่านให้เข้าใจแจ่มแจ้งศึกษาเรื่องที่จะอ่าน ทำไมเราต้องศึกษา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บางครั้งจะมีการใช้คำที่เป็นไวพจน์นะคะอาจจะเป็นคำที่นักเรียนไม่คุ้นเคย แต่เป็นคำที่นักเรียนรู้จัก เพราะฉะนั้น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ตนเป็นที่พึ่งแห่งตนนี่ในชั้นประถมศึกษาปีที่ 5 นี่นะครับ เราต้องศึกษาโครงเรื่อง บทอ่าน ตัวหนังสือคำของเรื่องตนเป็นที่พึ่งแห่งตน เป็นอย่างไรยังไม่เข้าใจก็เปิดดูคำอ่านในพจนานุกรรมนะครับเมื่อเราเข้าใจแล้ว ว่าเรื่องนี้เป็นเรื่องแสดงเนื้อหา รู้สึกกลาง ๆ แสดงเนื้อหาเศร้าโศกแสดงเนื้อหาตื่นเต้นเร้าใจ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นักเรียนวันนี้เรานำเสนอเกี่ยวกับกลอนสุภาพมีจำนวนคำตั้งแต่ 7 คำ 8 คำ 9 คำ ถ้า 7 คำนี่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ก็จะแบ่งเป็น 3, 3, 3นี่คือการแบ่งจังหวะวรรตอนในการอ่านกลอนสุภาพแบ่งจังหวะได้ถูกต้อง นักเรียนก็จะอ่านได้ถูกต้องนะครับ ต่อมาอ่านให้ถูกต้องตามอักขรวิธีตัวร. เรือ ล. ลิง คำควบกล้ำนะครับ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เพราะถ้าเราอ่านผิด ความหมายก็จะผิดไปด้วยออกเสียงดังพอประมาณ การอ่านบทร้อยกรองนี่ ถ้าอ่านเสียงดังเกินไป ผู้ที่ฟังอยู่ก็อาจจะทำให้… คือ ถ้าเราอ่านเสียงดังเกินไป คนรอบข้างก็อาจจะรำคาญได้อ่านได้เสียงไพเราะ เสียงดังพอดีกับขนาดของผู้ฟังนี่ ก็จะทำให้การอ่านต่อมานะครับ น้ำเสียงก่านออกออกเสียงบทร้อยกรอง้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ไพเราะ ชัดเจน น่าฟัง เหมือนอาขยานตอนต้นใช่ไหมครับเป็นอย่างไรครับ</w:t>
      </w:r>
    </w:p>
    <w:p>
      <w:pPr>
        <w:pStyle w:val="BodyText"/>
      </w:pPr>
      <w:r>
        <w:t xml:space="preserve">(คุณครูวาสนา) น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 ในส่วนของการเน้นเสียงนะครับ เน้นเสียงให้สัมพันธ์กับอารมณ์และเนื้อเรื่องอย่างที่ครูโมบอก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เป็นบทดุบทโกรธต้องเป็นอย่างไรครับ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นักเรียนครับก่อนที่จะไปฝึกอ่านนั้น ครูโอมีมารยาทในการอ่านออกเสียงบทร้อยกรอง มารยาทในการอ่านบทร้อยก้และบทร้อยกรองในบางข้ออาจจะเหมือนกันนะครับ ใช้ร่วมกันได้ข้อแรก น้ำเสียงต้องเป็นอย่างไรครับ บทร้อยกรองน้ำเสียงที่สุภาพใช่ไหมครับครูบอมคือ ไม่ดังมากเกินไปแล้วก็ไม่เบามากจนเกินไปถ้าอ่านเบาเกินไป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นะครับ อาจจะเกิดความน่าเบื่อนะครับ น่าเบื่อ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ถ้าเป็นการยืนอ่าน ก็ต้องยืนด้วยท่าสุภาพต่อมา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ต่อมานะครับ นักเรียนครับ เรามาฟังตัวอย่างการอ่านออกเสียงบทร้อยกรองเรื่อง ตนเป็นที่พึ่งแห่งตนอีกครั้งนะครับ // ตนเป็นที่พึ่งแห่งตนเราเกิดมาทั้งทีชีวิตหนึ่งอย่าหมายพึ่งผู้ใดให้เขาหยัน ควรคะนึงพึ่งตนทนกัดฟันคิดบากบั่นตั้งหน้ามานะนำ กสิกิจพณิชยการงานมีเกียรติ อย่าหยามเหยียดพาลหาว่างานต่ำหรือจะชอบวิชาอุตสาหกรรม เชิญเลือกทำตามถนัดอย่าผัดวันเอาดวงใจเป็นทุนหนุนนำหน้า เอาปัญญาเป็นแรงมุ่งแข่งขันเอาความเพียรเป็นยานประสานกัน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ลูกออกเสียงบทร้อยกรองนะครับ ในใบงานที่2 ของเรา ซึ่งอยู่ในข้อที่ 4 นั่นเองนะครับ ข้อที่ 4ก่อนที่นักเรียนจะจับคู่กันฝึกอ่านนะครับด้วยเราก็จะมีการแบ่งจังหวะวรรคตอนในการอ่านต่อมานะครับ การทำใบงานที่ 2 นะครับ นักเรียนสามารถทำไปก่อน แล้วก็สามารถนี่ ในช่วงของข้อที่ 4 นะครับนักเรียนนักเรียนสามารถจับคู่กันแล้วก็ศึกษาใบความรู้ได้ ใบความรู้ที่ 2 ประกอบนะครับนักเรียนต่อมานะครับ คำชี้แจงกิจกรรมนักเรียนอย่างที่คุณครูโอบอกครับ นักเรียนทำใบงานที่ 4 กับทำข้อที่ 4 นะครับ แบ่งจังหวะความรู้ที่อ่านแล้วนักเรียนก็จับคู่กันอ่านบทร้อยกรองในข้อที่ 4 นะครับ ส่วนกิจกรรมคำชี้แจ้งนักเรียนปลายทางนะครับ ก็คือแจกใบงานนักเรียน แจกใบความรู้แล้วก็ให้นักเรียนดูแลการทำงานให้นักเรียนอย่างปกติ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นาโน</dc:title>
  <dc:creator/>
  <cp:keywords/>
  <dcterms:created xsi:type="dcterms:W3CDTF">2021-11-11T04:10:52Z</dcterms:created>
  <dcterms:modified xsi:type="dcterms:W3CDTF">2021-11-11T04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